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C3508" w14:textId="17472C6D" w:rsidR="002141A6" w:rsidRDefault="00E078D7" w:rsidP="002141A6">
      <w:pPr>
        <w:jc w:val="center"/>
        <w:rPr>
          <w:b/>
        </w:rPr>
      </w:pPr>
      <w:r>
        <w:rPr>
          <w:b/>
        </w:rPr>
        <w:t>One Riverfront</w:t>
      </w:r>
    </w:p>
    <w:p w14:paraId="7F3B27D4" w14:textId="77777777" w:rsidR="002141A6" w:rsidRDefault="002141A6" w:rsidP="002141A6">
      <w:pPr>
        <w:jc w:val="center"/>
        <w:rPr>
          <w:b/>
        </w:rPr>
      </w:pPr>
      <w:r>
        <w:rPr>
          <w:b/>
        </w:rPr>
        <w:t>(Advisory)</w:t>
      </w:r>
    </w:p>
    <w:p w14:paraId="1B73EB80" w14:textId="77777777" w:rsidR="002141A6" w:rsidRDefault="002141A6" w:rsidP="002141A6">
      <w:pPr>
        <w:jc w:val="center"/>
        <w:rPr>
          <w:b/>
        </w:rPr>
      </w:pPr>
    </w:p>
    <w:p w14:paraId="491E4E2A" w14:textId="77777777" w:rsidR="002141A6" w:rsidRDefault="002141A6" w:rsidP="002141A6">
      <w:pPr>
        <w:jc w:val="center"/>
        <w:rPr>
          <w:b/>
        </w:rPr>
      </w:pPr>
    </w:p>
    <w:p w14:paraId="2AA971BC" w14:textId="77777777" w:rsidR="002141A6" w:rsidRDefault="002141A6" w:rsidP="002141A6">
      <w:pPr>
        <w:rPr>
          <w:b/>
        </w:rPr>
      </w:pPr>
      <w:r>
        <w:rPr>
          <w:b/>
        </w:rPr>
        <w:t>Established:</w:t>
      </w:r>
    </w:p>
    <w:p w14:paraId="417CEFEB" w14:textId="77777777" w:rsidR="002141A6" w:rsidRDefault="002141A6" w:rsidP="002141A6"/>
    <w:p w14:paraId="710CF42B" w14:textId="25CC7218" w:rsidR="002141A6" w:rsidRDefault="00E078D7" w:rsidP="002141A6">
      <w:r>
        <w:t>One Riverfront</w:t>
      </w:r>
      <w:r w:rsidR="002141A6">
        <w:t xml:space="preserve"> was created by the City and Mesa County the summer of 1987.</w:t>
      </w:r>
    </w:p>
    <w:p w14:paraId="190001BF" w14:textId="77777777" w:rsidR="002141A6" w:rsidRDefault="002141A6" w:rsidP="002141A6"/>
    <w:p w14:paraId="304FB40F" w14:textId="77777777" w:rsidR="002141A6" w:rsidRDefault="002141A6" w:rsidP="002141A6">
      <w:pPr>
        <w:rPr>
          <w:b/>
        </w:rPr>
      </w:pPr>
      <w:r>
        <w:rPr>
          <w:b/>
        </w:rPr>
        <w:t>Mission/Purpose:</w:t>
      </w:r>
    </w:p>
    <w:p w14:paraId="7CBB7BB6" w14:textId="77777777" w:rsidR="002141A6" w:rsidRDefault="002141A6" w:rsidP="002141A6"/>
    <w:p w14:paraId="3F85F445" w14:textId="77777777" w:rsidR="002141A6" w:rsidRDefault="002141A6" w:rsidP="002141A6">
      <w:r>
        <w:t xml:space="preserve">To coordinate the redevelopment and reclamation of the Colorado River waterfront and its tributaries.  </w:t>
      </w:r>
    </w:p>
    <w:p w14:paraId="06231D42" w14:textId="77777777" w:rsidR="002141A6" w:rsidRDefault="002141A6" w:rsidP="002141A6"/>
    <w:p w14:paraId="0C261DAF" w14:textId="77777777" w:rsidR="002141A6" w:rsidRDefault="002141A6" w:rsidP="002141A6">
      <w:pPr>
        <w:rPr>
          <w:b/>
        </w:rPr>
      </w:pPr>
      <w:r>
        <w:rPr>
          <w:b/>
        </w:rPr>
        <w:t>Membership/Terms:</w:t>
      </w:r>
    </w:p>
    <w:p w14:paraId="2D4D7899" w14:textId="77777777" w:rsidR="002141A6" w:rsidRDefault="002141A6" w:rsidP="002141A6"/>
    <w:p w14:paraId="10185E00" w14:textId="77777777" w:rsidR="002141A6" w:rsidRDefault="002141A6" w:rsidP="002141A6">
      <w:r>
        <w:t>The eleven member board was appointed jointly by the City and the County.  In 1997, a resolution was adopted to include both Fruita and Palisade in this endeavor, both in the appointment and representation piece and in the funding portion.</w:t>
      </w:r>
    </w:p>
    <w:p w14:paraId="11DAE65E" w14:textId="77777777" w:rsidR="002141A6" w:rsidRDefault="002141A6" w:rsidP="002141A6"/>
    <w:p w14:paraId="15C458C0" w14:textId="77777777" w:rsidR="002141A6" w:rsidRDefault="002141A6" w:rsidP="002141A6">
      <w:r>
        <w:t xml:space="preserve">Members serve three year terms.  </w:t>
      </w:r>
    </w:p>
    <w:p w14:paraId="288D84DC" w14:textId="77777777" w:rsidR="002141A6" w:rsidRDefault="002141A6" w:rsidP="002141A6"/>
    <w:p w14:paraId="0F88D931" w14:textId="77777777" w:rsidR="002141A6" w:rsidRDefault="002141A6" w:rsidP="002141A6">
      <w:pPr>
        <w:rPr>
          <w:b/>
        </w:rPr>
      </w:pPr>
      <w:r>
        <w:rPr>
          <w:b/>
        </w:rPr>
        <w:t>Other information:</w:t>
      </w:r>
    </w:p>
    <w:p w14:paraId="1000DF61" w14:textId="77777777" w:rsidR="002141A6" w:rsidRDefault="002141A6" w:rsidP="002141A6"/>
    <w:p w14:paraId="0C865705" w14:textId="77777777" w:rsidR="002141A6" w:rsidRDefault="002141A6" w:rsidP="002141A6">
      <w:r>
        <w:t>Mesa County leases office space to the Riverfront’s paid staff ($100/annual lease payment).</w:t>
      </w:r>
    </w:p>
    <w:p w14:paraId="18C518EF" w14:textId="77777777" w:rsidR="002141A6" w:rsidRDefault="002141A6" w:rsidP="002141A6"/>
    <w:sectPr w:rsidR="002141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WzMDAxMzQ3tTBV0lEKTi0uzszPAykwrAUA2QILZiwAAAA="/>
  </w:docVars>
  <w:rsids>
    <w:rsidRoot w:val="002141A6"/>
    <w:rsid w:val="000002B5"/>
    <w:rsid w:val="00012BE4"/>
    <w:rsid w:val="000419EC"/>
    <w:rsid w:val="00045743"/>
    <w:rsid w:val="00046CBE"/>
    <w:rsid w:val="000604A7"/>
    <w:rsid w:val="000D0F42"/>
    <w:rsid w:val="000E173B"/>
    <w:rsid w:val="000F55F8"/>
    <w:rsid w:val="00110058"/>
    <w:rsid w:val="0011030F"/>
    <w:rsid w:val="001318B2"/>
    <w:rsid w:val="0014288F"/>
    <w:rsid w:val="00174B10"/>
    <w:rsid w:val="001D1217"/>
    <w:rsid w:val="001D3AD4"/>
    <w:rsid w:val="001E4664"/>
    <w:rsid w:val="001F5D9A"/>
    <w:rsid w:val="0020198D"/>
    <w:rsid w:val="00203C45"/>
    <w:rsid w:val="002122AD"/>
    <w:rsid w:val="002141A6"/>
    <w:rsid w:val="00262A0A"/>
    <w:rsid w:val="0026617F"/>
    <w:rsid w:val="002725CF"/>
    <w:rsid w:val="00273B22"/>
    <w:rsid w:val="00282A70"/>
    <w:rsid w:val="00286860"/>
    <w:rsid w:val="00287F5A"/>
    <w:rsid w:val="002C00FF"/>
    <w:rsid w:val="002E3B8A"/>
    <w:rsid w:val="00321FAB"/>
    <w:rsid w:val="00342826"/>
    <w:rsid w:val="0036348F"/>
    <w:rsid w:val="00373554"/>
    <w:rsid w:val="00373806"/>
    <w:rsid w:val="00387166"/>
    <w:rsid w:val="003941C8"/>
    <w:rsid w:val="003B525D"/>
    <w:rsid w:val="003C55CF"/>
    <w:rsid w:val="004352FD"/>
    <w:rsid w:val="00436B59"/>
    <w:rsid w:val="00446A49"/>
    <w:rsid w:val="00535864"/>
    <w:rsid w:val="00581720"/>
    <w:rsid w:val="005909C2"/>
    <w:rsid w:val="005D3B2B"/>
    <w:rsid w:val="005E0B39"/>
    <w:rsid w:val="005F0F50"/>
    <w:rsid w:val="005F6106"/>
    <w:rsid w:val="006007DC"/>
    <w:rsid w:val="00607DA7"/>
    <w:rsid w:val="00622291"/>
    <w:rsid w:val="006234BB"/>
    <w:rsid w:val="00647556"/>
    <w:rsid w:val="0065599B"/>
    <w:rsid w:val="00656E42"/>
    <w:rsid w:val="00661D67"/>
    <w:rsid w:val="00693162"/>
    <w:rsid w:val="006A6F76"/>
    <w:rsid w:val="006B5056"/>
    <w:rsid w:val="006F191D"/>
    <w:rsid w:val="006F4D12"/>
    <w:rsid w:val="0072171F"/>
    <w:rsid w:val="0073246D"/>
    <w:rsid w:val="00735FE0"/>
    <w:rsid w:val="0078452B"/>
    <w:rsid w:val="007B0B17"/>
    <w:rsid w:val="007C670F"/>
    <w:rsid w:val="007D6D5A"/>
    <w:rsid w:val="007E18B7"/>
    <w:rsid w:val="008367BF"/>
    <w:rsid w:val="008409A5"/>
    <w:rsid w:val="00842F2D"/>
    <w:rsid w:val="008634C9"/>
    <w:rsid w:val="008712B4"/>
    <w:rsid w:val="00876AC5"/>
    <w:rsid w:val="008A3E64"/>
    <w:rsid w:val="008D02C9"/>
    <w:rsid w:val="008E2D4B"/>
    <w:rsid w:val="008F3EA7"/>
    <w:rsid w:val="00903FCD"/>
    <w:rsid w:val="00910256"/>
    <w:rsid w:val="0094798A"/>
    <w:rsid w:val="00951860"/>
    <w:rsid w:val="00953B42"/>
    <w:rsid w:val="00976DCB"/>
    <w:rsid w:val="00976F0B"/>
    <w:rsid w:val="009A45D2"/>
    <w:rsid w:val="009B5158"/>
    <w:rsid w:val="009B64AC"/>
    <w:rsid w:val="009B7867"/>
    <w:rsid w:val="009C52CE"/>
    <w:rsid w:val="00A22CEE"/>
    <w:rsid w:val="00A32E83"/>
    <w:rsid w:val="00A40698"/>
    <w:rsid w:val="00A45CC0"/>
    <w:rsid w:val="00A5421F"/>
    <w:rsid w:val="00A573EC"/>
    <w:rsid w:val="00A73177"/>
    <w:rsid w:val="00A94880"/>
    <w:rsid w:val="00A959CB"/>
    <w:rsid w:val="00AC6EC3"/>
    <w:rsid w:val="00AE4CA9"/>
    <w:rsid w:val="00AE6054"/>
    <w:rsid w:val="00AE6A98"/>
    <w:rsid w:val="00AE76E1"/>
    <w:rsid w:val="00AF1CE6"/>
    <w:rsid w:val="00B00AFA"/>
    <w:rsid w:val="00B02DB1"/>
    <w:rsid w:val="00B07FBB"/>
    <w:rsid w:val="00B139E0"/>
    <w:rsid w:val="00B15B6A"/>
    <w:rsid w:val="00B22F7C"/>
    <w:rsid w:val="00B6718A"/>
    <w:rsid w:val="00B92E62"/>
    <w:rsid w:val="00BC6AD9"/>
    <w:rsid w:val="00C237A3"/>
    <w:rsid w:val="00C35AB4"/>
    <w:rsid w:val="00C40232"/>
    <w:rsid w:val="00C43DBB"/>
    <w:rsid w:val="00C55E95"/>
    <w:rsid w:val="00C56657"/>
    <w:rsid w:val="00CA0066"/>
    <w:rsid w:val="00CF7A12"/>
    <w:rsid w:val="00D22AA5"/>
    <w:rsid w:val="00D6447F"/>
    <w:rsid w:val="00D870E9"/>
    <w:rsid w:val="00DA5106"/>
    <w:rsid w:val="00DB19F3"/>
    <w:rsid w:val="00DB6198"/>
    <w:rsid w:val="00E01C4E"/>
    <w:rsid w:val="00E078D7"/>
    <w:rsid w:val="00E21773"/>
    <w:rsid w:val="00E24130"/>
    <w:rsid w:val="00E550A1"/>
    <w:rsid w:val="00E579D1"/>
    <w:rsid w:val="00E63CFC"/>
    <w:rsid w:val="00E7452F"/>
    <w:rsid w:val="00ED31F9"/>
    <w:rsid w:val="00EE1097"/>
    <w:rsid w:val="00EE3C58"/>
    <w:rsid w:val="00EE4B92"/>
    <w:rsid w:val="00F117E7"/>
    <w:rsid w:val="00F35BB3"/>
    <w:rsid w:val="00F414BC"/>
    <w:rsid w:val="00F43EFF"/>
    <w:rsid w:val="00F57BD4"/>
    <w:rsid w:val="00F644FA"/>
    <w:rsid w:val="00F65B24"/>
    <w:rsid w:val="00F70C9E"/>
    <w:rsid w:val="00F73C6B"/>
    <w:rsid w:val="00F76ECD"/>
    <w:rsid w:val="00F82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DE13D"/>
  <w15:docId w15:val="{D5F9B82A-54A6-4537-A461-4F64104F9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1A6"/>
    <w:rPr>
      <w:rFonts w:eastAsia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rand Junction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Tuin</dc:creator>
  <cp:lastModifiedBy>Kerry Graves</cp:lastModifiedBy>
  <cp:revision>3</cp:revision>
  <cp:lastPrinted>2017-04-17T18:34:00Z</cp:lastPrinted>
  <dcterms:created xsi:type="dcterms:W3CDTF">2020-05-20T16:40:00Z</dcterms:created>
  <dcterms:modified xsi:type="dcterms:W3CDTF">2021-08-04T18:34:00Z</dcterms:modified>
</cp:coreProperties>
</file>